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B5C9FF" w14:textId="77777777" w:rsidR="005918A7" w:rsidRDefault="005918A7">
      <w:r>
        <w:t xml:space="preserve">GitHub Members: </w:t>
      </w:r>
      <w:bookmarkStart w:id="0" w:name="_GoBack"/>
      <w:bookmarkEnd w:id="0"/>
    </w:p>
    <w:p w14:paraId="43133F49" w14:textId="77777777" w:rsidR="009D0E97" w:rsidRDefault="005918A7">
      <w:r>
        <w:t xml:space="preserve">camc1025 – Chloe </w:t>
      </w:r>
    </w:p>
    <w:p w14:paraId="546FB2E7" w14:textId="77777777" w:rsidR="005918A7" w:rsidRDefault="005918A7">
      <w:r>
        <w:t xml:space="preserve">dylangal9 – Dylan </w:t>
      </w:r>
    </w:p>
    <w:p w14:paraId="5C2F2A86" w14:textId="77777777" w:rsidR="005918A7" w:rsidRDefault="005918A7">
      <w:r>
        <w:t xml:space="preserve">MasonTaylor288 – Mason </w:t>
      </w:r>
    </w:p>
    <w:p w14:paraId="187F3205" w14:textId="77777777" w:rsidR="005918A7" w:rsidRDefault="005918A7">
      <w:r>
        <w:t>maxwellely05 – Maxwell</w:t>
      </w:r>
    </w:p>
    <w:p w14:paraId="62AEAD66" w14:textId="77777777" w:rsidR="005918A7" w:rsidRDefault="005918A7">
      <w:proofErr w:type="spellStart"/>
      <w:r>
        <w:t>melanieosburn</w:t>
      </w:r>
      <w:proofErr w:type="spellEnd"/>
      <w:r>
        <w:t xml:space="preserve"> – Melanie </w:t>
      </w:r>
    </w:p>
    <w:p w14:paraId="623F1C1C" w14:textId="77777777" w:rsidR="005918A7" w:rsidRDefault="005918A7">
      <w:proofErr w:type="spellStart"/>
      <w:r>
        <w:t>nicolems</w:t>
      </w:r>
      <w:proofErr w:type="spellEnd"/>
      <w:r>
        <w:t xml:space="preserve"> – Nicole </w:t>
      </w:r>
    </w:p>
    <w:p w14:paraId="2A265A41" w14:textId="77777777" w:rsidR="005918A7" w:rsidRDefault="005918A7">
      <w:r>
        <w:t xml:space="preserve">Summerose4 – Summer </w:t>
      </w:r>
    </w:p>
    <w:p w14:paraId="1C6141AA" w14:textId="77777777" w:rsidR="005918A7" w:rsidRDefault="005918A7">
      <w:proofErr w:type="spellStart"/>
      <w:r>
        <w:t>sydneuman</w:t>
      </w:r>
      <w:proofErr w:type="spellEnd"/>
      <w:r>
        <w:t xml:space="preserve"> – Sydney </w:t>
      </w:r>
    </w:p>
    <w:sectPr w:rsidR="005918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Q0MTe1MDa2MDIyNzRT0lEKTi0uzszPAykwrAUAd7PTViwAAAA="/>
  </w:docVars>
  <w:rsids>
    <w:rsidRoot w:val="005918A7"/>
    <w:rsid w:val="0044555B"/>
    <w:rsid w:val="005918A7"/>
    <w:rsid w:val="00682108"/>
    <w:rsid w:val="009865D1"/>
    <w:rsid w:val="009D0E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AAF721"/>
  <w15:chartTrackingRefBased/>
  <w15:docId w15:val="{A70727B4-B97F-4C1F-94CA-CF27B0329E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918A7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5918A7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7</Words>
  <Characters>15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well Ely</dc:creator>
  <cp:keywords/>
  <dc:description/>
  <cp:lastModifiedBy>Maxwell Ely</cp:lastModifiedBy>
  <cp:revision>1</cp:revision>
  <dcterms:created xsi:type="dcterms:W3CDTF">2017-05-22T17:26:00Z</dcterms:created>
  <dcterms:modified xsi:type="dcterms:W3CDTF">2017-05-22T17:30:00Z</dcterms:modified>
</cp:coreProperties>
</file>